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2B2DC" w14:textId="77777777" w:rsidR="008036ED" w:rsidRPr="00C85962" w:rsidRDefault="008036ED" w:rsidP="00FE22BD">
      <w:pPr>
        <w:jc w:val="center"/>
        <w:rPr>
          <w:rFonts w:ascii="Times New Roman" w:hAnsi="Times New Roman" w:cs="Times New Roman"/>
        </w:rPr>
      </w:pPr>
    </w:p>
    <w:p w14:paraId="460486A0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Gettysburg Area Recreation Authority</w:t>
      </w:r>
    </w:p>
    <w:p w14:paraId="36AD86C3" w14:textId="77777777" w:rsidR="008036ED" w:rsidRPr="00C85962" w:rsidRDefault="008036ED" w:rsidP="008036ED">
      <w:pPr>
        <w:jc w:val="center"/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Meeting</w:t>
      </w:r>
    </w:p>
    <w:p w14:paraId="3A17AA20" w14:textId="067B533C" w:rsidR="008036ED" w:rsidRPr="00C85962" w:rsidRDefault="002F6BB3" w:rsidP="008036E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15</w:t>
      </w:r>
      <w:r w:rsidRPr="002F6BB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0</w:t>
      </w:r>
    </w:p>
    <w:p w14:paraId="38E66BD0" w14:textId="77777777" w:rsidR="002B70D9" w:rsidRPr="00C85962" w:rsidRDefault="002B70D9" w:rsidP="008036ED">
      <w:pPr>
        <w:jc w:val="center"/>
        <w:rPr>
          <w:rFonts w:ascii="Times New Roman" w:hAnsi="Times New Roman" w:cs="Times New Roman"/>
        </w:rPr>
      </w:pPr>
    </w:p>
    <w:p w14:paraId="7AC2CA66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Call to Order</w:t>
      </w:r>
    </w:p>
    <w:p w14:paraId="1DDBA1F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ledge of Allegiance</w:t>
      </w:r>
    </w:p>
    <w:p w14:paraId="0DE164C3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pproval of Agenda</w:t>
      </w:r>
    </w:p>
    <w:p w14:paraId="1AE35320" w14:textId="36D0DC44" w:rsidR="008036ED" w:rsidRPr="00C85962" w:rsidRDefault="008B272D" w:rsidP="008036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of Minutes – </w:t>
      </w:r>
      <w:r w:rsidR="00144839">
        <w:rPr>
          <w:rFonts w:ascii="Times New Roman" w:hAnsi="Times New Roman" w:cs="Times New Roman"/>
        </w:rPr>
        <w:t>April</w:t>
      </w:r>
      <w:r w:rsidR="00863B57">
        <w:rPr>
          <w:rFonts w:ascii="Times New Roman" w:hAnsi="Times New Roman" w:cs="Times New Roman"/>
        </w:rPr>
        <w:t xml:space="preserve"> </w:t>
      </w:r>
      <w:r w:rsidR="002F6BB3">
        <w:rPr>
          <w:rFonts w:ascii="Times New Roman" w:hAnsi="Times New Roman" w:cs="Times New Roman"/>
        </w:rPr>
        <w:t xml:space="preserve">&amp; May </w:t>
      </w:r>
      <w:r w:rsidR="00863B57">
        <w:rPr>
          <w:rFonts w:ascii="Times New Roman" w:hAnsi="Times New Roman" w:cs="Times New Roman"/>
        </w:rPr>
        <w:t>Minutes</w:t>
      </w:r>
    </w:p>
    <w:p w14:paraId="1DF8B4A4" w14:textId="10618668" w:rsidR="008036ED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Public Comments</w:t>
      </w:r>
    </w:p>
    <w:p w14:paraId="6936AC07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Financial Report</w:t>
      </w:r>
    </w:p>
    <w:p w14:paraId="71726813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New Business</w:t>
      </w:r>
    </w:p>
    <w:p w14:paraId="4D0F9172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Directors Report</w:t>
      </w:r>
    </w:p>
    <w:p w14:paraId="694B95A8" w14:textId="77777777" w:rsidR="008036ED" w:rsidRPr="00C85962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Board Comments</w:t>
      </w:r>
    </w:p>
    <w:p w14:paraId="0C820D9F" w14:textId="17859CED" w:rsidR="00A159E8" w:rsidRDefault="008036ED" w:rsidP="008036ED">
      <w:pPr>
        <w:rPr>
          <w:rFonts w:ascii="Times New Roman" w:hAnsi="Times New Roman" w:cs="Times New Roman"/>
        </w:rPr>
      </w:pPr>
      <w:r w:rsidRPr="00C85962">
        <w:rPr>
          <w:rFonts w:ascii="Times New Roman" w:hAnsi="Times New Roman" w:cs="Times New Roman"/>
        </w:rPr>
        <w:t>Adjournment</w:t>
      </w:r>
    </w:p>
    <w:p w14:paraId="45D8D288" w14:textId="77777777" w:rsidR="008036ED" w:rsidRPr="00C85962" w:rsidRDefault="008036ED" w:rsidP="008036ED">
      <w:pPr>
        <w:rPr>
          <w:rFonts w:ascii="Times New Roman" w:hAnsi="Times New Roman" w:cs="Times New Roman"/>
        </w:rPr>
      </w:pPr>
    </w:p>
    <w:p w14:paraId="35B9B6B9" w14:textId="36572C27" w:rsidR="00092D95" w:rsidRDefault="00092D9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945A670" w14:textId="77777777" w:rsidR="00F94059" w:rsidRDefault="00F94059" w:rsidP="008036ED">
      <w:pPr>
        <w:rPr>
          <w:rFonts w:ascii="Times New Roman" w:hAnsi="Times New Roman" w:cs="Times New Roman"/>
          <w:b/>
        </w:rPr>
      </w:pPr>
    </w:p>
    <w:p w14:paraId="7A707AFC" w14:textId="77777777" w:rsidR="00F94059" w:rsidRDefault="00F94059" w:rsidP="007F1B87">
      <w:pPr>
        <w:rPr>
          <w:rFonts w:ascii="Times New Roman" w:hAnsi="Times New Roman" w:cs="Times New Roman"/>
          <w:b/>
        </w:rPr>
      </w:pPr>
    </w:p>
    <w:p w14:paraId="0DCD0D27" w14:textId="482B087D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</w:p>
    <w:p w14:paraId="0E7E5C40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Treasurer’s Report</w:t>
      </w:r>
    </w:p>
    <w:p w14:paraId="20A5B6E1" w14:textId="6970CE73" w:rsidR="007F1B87" w:rsidRPr="00121779" w:rsidRDefault="002F6BB3" w:rsidP="007F1B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15</w:t>
      </w:r>
      <w:r w:rsidRPr="002F6BB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0658EFD" w14:textId="77777777" w:rsidR="007F1B87" w:rsidRPr="00121779" w:rsidRDefault="007F1B87" w:rsidP="007F1B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2B2AB2" w14:textId="04389B5F" w:rsidR="007F1B87" w:rsidRPr="00121779" w:rsidRDefault="007F1B87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 xml:space="preserve">ACNB Checking Account as </w:t>
      </w:r>
      <w:r w:rsidR="00667B72" w:rsidRPr="00121779">
        <w:rPr>
          <w:rFonts w:ascii="Times New Roman" w:hAnsi="Times New Roman" w:cs="Times New Roman"/>
          <w:sz w:val="24"/>
          <w:szCs w:val="24"/>
        </w:rPr>
        <w:t>of</w:t>
      </w:r>
      <w:r w:rsidR="002F6BB3">
        <w:rPr>
          <w:rFonts w:ascii="Times New Roman" w:hAnsi="Times New Roman" w:cs="Times New Roman"/>
          <w:sz w:val="24"/>
          <w:szCs w:val="24"/>
        </w:rPr>
        <w:t xml:space="preserve"> 5/31/2020</w:t>
      </w:r>
      <w:r w:rsidR="000F5B0B">
        <w:rPr>
          <w:rFonts w:ascii="Times New Roman" w:hAnsi="Times New Roman" w:cs="Times New Roman"/>
          <w:sz w:val="24"/>
          <w:szCs w:val="24"/>
        </w:rPr>
        <w:tab/>
      </w:r>
      <w:r w:rsidRPr="00121779">
        <w:rPr>
          <w:rFonts w:ascii="Times New Roman" w:hAnsi="Times New Roman" w:cs="Times New Roman"/>
          <w:sz w:val="24"/>
          <w:szCs w:val="24"/>
        </w:rPr>
        <w:tab/>
        <w:t>$</w:t>
      </w:r>
      <w:r w:rsidR="002F6BB3">
        <w:rPr>
          <w:rFonts w:ascii="Times New Roman" w:hAnsi="Times New Roman" w:cs="Times New Roman"/>
          <w:sz w:val="24"/>
          <w:szCs w:val="24"/>
        </w:rPr>
        <w:t>56, 206.35</w:t>
      </w:r>
    </w:p>
    <w:p w14:paraId="262C6DCB" w14:textId="2FD8DE90" w:rsidR="00FF33F5" w:rsidRDefault="007F1B87" w:rsidP="007F1B87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Members 1</w:t>
      </w:r>
      <w:r w:rsidRPr="0012177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121779">
        <w:rPr>
          <w:rFonts w:ascii="Times New Roman" w:hAnsi="Times New Roman" w:cs="Times New Roman"/>
          <w:sz w:val="24"/>
          <w:szCs w:val="24"/>
        </w:rPr>
        <w:t xml:space="preserve"> Account as of </w:t>
      </w:r>
      <w:r w:rsidR="002F6BB3">
        <w:rPr>
          <w:rFonts w:ascii="Times New Roman" w:hAnsi="Times New Roman" w:cs="Times New Roman"/>
          <w:sz w:val="24"/>
          <w:szCs w:val="24"/>
        </w:rPr>
        <w:t>5/31/2020</w:t>
      </w:r>
      <w:r w:rsidRPr="00121779">
        <w:rPr>
          <w:rFonts w:ascii="Times New Roman" w:hAnsi="Times New Roman" w:cs="Times New Roman"/>
          <w:sz w:val="24"/>
          <w:szCs w:val="24"/>
        </w:rPr>
        <w:tab/>
      </w:r>
      <w:r w:rsidR="000F5B0B">
        <w:rPr>
          <w:rFonts w:ascii="Times New Roman" w:hAnsi="Times New Roman" w:cs="Times New Roman"/>
          <w:sz w:val="24"/>
          <w:szCs w:val="24"/>
        </w:rPr>
        <w:tab/>
      </w:r>
      <w:r w:rsidRPr="00121779">
        <w:rPr>
          <w:rFonts w:ascii="Times New Roman" w:hAnsi="Times New Roman" w:cs="Times New Roman"/>
          <w:sz w:val="24"/>
          <w:szCs w:val="24"/>
        </w:rPr>
        <w:t>$</w:t>
      </w:r>
      <w:r w:rsidR="00970939">
        <w:rPr>
          <w:rFonts w:ascii="Times New Roman" w:hAnsi="Times New Roman" w:cs="Times New Roman"/>
          <w:sz w:val="24"/>
          <w:szCs w:val="24"/>
        </w:rPr>
        <w:t>5,</w:t>
      </w:r>
      <w:r w:rsidR="00216C4F">
        <w:rPr>
          <w:rFonts w:ascii="Times New Roman" w:hAnsi="Times New Roman" w:cs="Times New Roman"/>
          <w:sz w:val="24"/>
          <w:szCs w:val="24"/>
        </w:rPr>
        <w:t>018.</w:t>
      </w:r>
      <w:r w:rsidR="002F6BB3">
        <w:rPr>
          <w:rFonts w:ascii="Times New Roman" w:hAnsi="Times New Roman" w:cs="Times New Roman"/>
          <w:sz w:val="24"/>
          <w:szCs w:val="24"/>
        </w:rPr>
        <w:t>70</w:t>
      </w:r>
    </w:p>
    <w:p w14:paraId="25A5014A" w14:textId="73DBB483" w:rsidR="007F1B87" w:rsidRDefault="007F1B87" w:rsidP="007F1B87">
      <w:pPr>
        <w:rPr>
          <w:rFonts w:ascii="Times New Roman" w:hAnsi="Times New Roman" w:cs="Times New Roman"/>
          <w:b/>
          <w:sz w:val="24"/>
          <w:szCs w:val="24"/>
        </w:rPr>
      </w:pPr>
      <w:r w:rsidRPr="00121779">
        <w:rPr>
          <w:rFonts w:ascii="Times New Roman" w:hAnsi="Times New Roman" w:cs="Times New Roman"/>
          <w:b/>
          <w:sz w:val="24"/>
          <w:szCs w:val="24"/>
        </w:rPr>
        <w:t>Total Accounts Balance</w:t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ab/>
      </w:r>
      <w:r w:rsidR="000F5B0B">
        <w:rPr>
          <w:rFonts w:ascii="Times New Roman" w:hAnsi="Times New Roman" w:cs="Times New Roman"/>
          <w:b/>
          <w:sz w:val="24"/>
          <w:szCs w:val="24"/>
        </w:rPr>
        <w:tab/>
      </w:r>
      <w:r w:rsidRPr="00121779">
        <w:rPr>
          <w:rFonts w:ascii="Times New Roman" w:hAnsi="Times New Roman" w:cs="Times New Roman"/>
          <w:b/>
          <w:sz w:val="24"/>
          <w:szCs w:val="24"/>
        </w:rPr>
        <w:t>$</w:t>
      </w:r>
      <w:r w:rsidR="002F6BB3">
        <w:rPr>
          <w:rFonts w:ascii="Times New Roman" w:hAnsi="Times New Roman" w:cs="Times New Roman"/>
          <w:b/>
          <w:sz w:val="24"/>
          <w:szCs w:val="24"/>
        </w:rPr>
        <w:t>61,225.05</w:t>
      </w:r>
    </w:p>
    <w:p w14:paraId="071A254C" w14:textId="77777777" w:rsidR="00653F1B" w:rsidRDefault="00653F1B" w:rsidP="007F1B87">
      <w:pPr>
        <w:rPr>
          <w:rFonts w:ascii="Times New Roman" w:hAnsi="Times New Roman" w:cs="Times New Roman"/>
          <w:sz w:val="24"/>
          <w:szCs w:val="24"/>
        </w:rPr>
      </w:pPr>
    </w:p>
    <w:p w14:paraId="61BB1278" w14:textId="7BDA3D68" w:rsidR="00A203D6" w:rsidRDefault="00A203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3F349AD" w14:textId="6CF0FD93" w:rsidR="0021279B" w:rsidRPr="00121779" w:rsidRDefault="00FE22BD" w:rsidP="007F34CA">
      <w:pPr>
        <w:jc w:val="center"/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lastRenderedPageBreak/>
        <w:t xml:space="preserve">Operations Report </w:t>
      </w:r>
      <w:r w:rsidR="002F6BB3">
        <w:rPr>
          <w:rFonts w:ascii="Times New Roman" w:hAnsi="Times New Roman" w:cs="Times New Roman"/>
          <w:sz w:val="24"/>
          <w:szCs w:val="24"/>
        </w:rPr>
        <w:t>June 15</w:t>
      </w:r>
      <w:r w:rsidR="002F6BB3" w:rsidRPr="002F6BB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F6BB3">
        <w:rPr>
          <w:rFonts w:ascii="Times New Roman" w:hAnsi="Times New Roman" w:cs="Times New Roman"/>
          <w:sz w:val="24"/>
          <w:szCs w:val="24"/>
        </w:rPr>
        <w:t>, 2020</w:t>
      </w:r>
    </w:p>
    <w:p w14:paraId="1F9901FE" w14:textId="4CBB4D24" w:rsidR="002B70D9" w:rsidRDefault="00FE22BD" w:rsidP="00173B14">
      <w:p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Facilities Update</w:t>
      </w:r>
    </w:p>
    <w:p w14:paraId="59E65B05" w14:textId="204CBD28" w:rsidR="00DD56E9" w:rsidRPr="00DD56E9" w:rsidRDefault="002F6BB3" w:rsidP="00DD56E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ygrounds are now open in the green phase and are being cleaned 2-3 times a day. Restrooms are cleaned 4-5 times a day. </w:t>
      </w:r>
    </w:p>
    <w:p w14:paraId="70306744" w14:textId="3B016546" w:rsidR="00216C4F" w:rsidRDefault="00DD56E9" w:rsidP="00355B0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flow was placed in south end restroom and water has been turned on.</w:t>
      </w:r>
    </w:p>
    <w:p w14:paraId="3F96FBAE" w14:textId="5AFB5238" w:rsidR="00DD56E9" w:rsidRDefault="00DD56E9" w:rsidP="00355B0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uth end restrooms are open and water at dog park is on. </w:t>
      </w:r>
    </w:p>
    <w:p w14:paraId="768E1CC9" w14:textId="1173E9DF" w:rsidR="00DD56E9" w:rsidRDefault="00DD56E9" w:rsidP="00355B06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dead trees were removed in the dog park. </w:t>
      </w:r>
    </w:p>
    <w:p w14:paraId="264FD9A2" w14:textId="5C7642CC" w:rsidR="00DD56E9" w:rsidRDefault="00736586" w:rsidP="00DD56E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kert field </w:t>
      </w:r>
      <w:r w:rsidR="00DD56E9">
        <w:rPr>
          <w:rFonts w:ascii="Times New Roman" w:hAnsi="Times New Roman" w:cs="Times New Roman"/>
          <w:sz w:val="24"/>
          <w:szCs w:val="24"/>
        </w:rPr>
        <w:t>is complete and baseball fields are ready for practice.</w:t>
      </w:r>
    </w:p>
    <w:p w14:paraId="579338BD" w14:textId="73E64A12" w:rsidR="00972631" w:rsidRDefault="00DD56E9" w:rsidP="0097263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gle Scout has called and wants to plan his Eagle Scout </w:t>
      </w:r>
      <w:r w:rsidR="00972631">
        <w:rPr>
          <w:rFonts w:ascii="Times New Roman" w:hAnsi="Times New Roman" w:cs="Times New Roman"/>
          <w:sz w:val="24"/>
          <w:szCs w:val="24"/>
        </w:rPr>
        <w:t xml:space="preserve">project to be the Skate Park. </w:t>
      </w:r>
    </w:p>
    <w:p w14:paraId="64B492CB" w14:textId="4A55C5A7" w:rsidR="00972631" w:rsidRDefault="00972631" w:rsidP="0097263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rner Building will remain closed for everyday foot traffic but we will be accepting reservations for the conference rooms and assembly room.</w:t>
      </w:r>
    </w:p>
    <w:p w14:paraId="578C6BD0" w14:textId="1A3FB5A6" w:rsidR="00820989" w:rsidRPr="00972631" w:rsidRDefault="00820989" w:rsidP="0097263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reasing staff hours as more reservations are being made. </w:t>
      </w:r>
    </w:p>
    <w:p w14:paraId="7D7A77BE" w14:textId="751C33B5" w:rsidR="00B85E3C" w:rsidRPr="00F94059" w:rsidRDefault="00B85E3C" w:rsidP="00F94059">
      <w:pPr>
        <w:rPr>
          <w:rFonts w:ascii="Times New Roman" w:hAnsi="Times New Roman" w:cs="Times New Roman"/>
          <w:sz w:val="24"/>
          <w:szCs w:val="24"/>
        </w:rPr>
      </w:pPr>
      <w:r w:rsidRPr="00F94059">
        <w:rPr>
          <w:rFonts w:ascii="Times New Roman" w:hAnsi="Times New Roman" w:cs="Times New Roman"/>
          <w:sz w:val="24"/>
          <w:szCs w:val="24"/>
        </w:rPr>
        <w:t>Events Update</w:t>
      </w:r>
    </w:p>
    <w:p w14:paraId="04CFF433" w14:textId="6F77B635" w:rsidR="00786D27" w:rsidRPr="00121779" w:rsidRDefault="00972631" w:rsidP="00786D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0" w:name="_Hlk29463382"/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786D27" w:rsidRPr="00121779">
        <w:rPr>
          <w:rFonts w:ascii="Times New Roman" w:hAnsi="Times New Roman" w:cs="Times New Roman"/>
          <w:sz w:val="24"/>
          <w:szCs w:val="24"/>
        </w:rPr>
        <w:t xml:space="preserve">Usage: </w:t>
      </w:r>
    </w:p>
    <w:p w14:paraId="2DCD62BA" w14:textId="5C6A974B" w:rsidR="00092D95" w:rsidRPr="009031D6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bookmarkStart w:id="1" w:name="_Hlk38008411"/>
      <w:r w:rsidRPr="00121779">
        <w:rPr>
          <w:rFonts w:ascii="Times New Roman" w:hAnsi="Times New Roman" w:cs="Times New Roman"/>
          <w:sz w:val="24"/>
          <w:szCs w:val="24"/>
        </w:rPr>
        <w:t xml:space="preserve">Room Rental – </w:t>
      </w:r>
      <w:r w:rsidR="00736586">
        <w:rPr>
          <w:rFonts w:ascii="Times New Roman" w:hAnsi="Times New Roman" w:cs="Times New Roman"/>
          <w:sz w:val="24"/>
          <w:szCs w:val="24"/>
        </w:rPr>
        <w:t xml:space="preserve">0 </w:t>
      </w:r>
      <w:r w:rsidRPr="009031D6">
        <w:rPr>
          <w:rFonts w:ascii="Times New Roman" w:hAnsi="Times New Roman" w:cs="Times New Roman"/>
          <w:sz w:val="24"/>
          <w:szCs w:val="24"/>
        </w:rPr>
        <w:t>hours</w:t>
      </w:r>
    </w:p>
    <w:p w14:paraId="3B51428D" w14:textId="7969422F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21779">
        <w:rPr>
          <w:rFonts w:ascii="Times New Roman" w:hAnsi="Times New Roman" w:cs="Times New Roman"/>
          <w:sz w:val="24"/>
          <w:szCs w:val="24"/>
        </w:rPr>
        <w:t>Assembly Room –</w:t>
      </w:r>
      <w:r w:rsidR="009B3D3B">
        <w:rPr>
          <w:rFonts w:ascii="Times New Roman" w:hAnsi="Times New Roman" w:cs="Times New Roman"/>
          <w:sz w:val="24"/>
          <w:szCs w:val="24"/>
        </w:rPr>
        <w:t xml:space="preserve"> </w:t>
      </w:r>
      <w:r w:rsidR="00736586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1779">
        <w:rPr>
          <w:rFonts w:ascii="Times New Roman" w:hAnsi="Times New Roman" w:cs="Times New Roman"/>
          <w:sz w:val="24"/>
          <w:szCs w:val="24"/>
        </w:rPr>
        <w:t>hours</w:t>
      </w:r>
    </w:p>
    <w:p w14:paraId="3772F1EA" w14:textId="2F8067A6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chen –</w:t>
      </w:r>
      <w:r w:rsidR="00736586">
        <w:rPr>
          <w:rFonts w:ascii="Times New Roman" w:hAnsi="Times New Roman" w:cs="Times New Roman"/>
          <w:sz w:val="24"/>
          <w:szCs w:val="24"/>
        </w:rPr>
        <w:t>0</w:t>
      </w:r>
      <w:r w:rsidR="009B3D3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4FB77DEA" w14:textId="254F20A8" w:rsidR="00092D95" w:rsidRDefault="00092D95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elds – </w:t>
      </w:r>
      <w:r w:rsidR="0075558C">
        <w:rPr>
          <w:rFonts w:ascii="Times New Roman" w:hAnsi="Times New Roman" w:cs="Times New Roman"/>
          <w:sz w:val="24"/>
          <w:szCs w:val="24"/>
        </w:rPr>
        <w:t>0</w:t>
      </w:r>
      <w:r w:rsidR="00EC01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urs</w:t>
      </w:r>
    </w:p>
    <w:p w14:paraId="379C885C" w14:textId="2537ABBC" w:rsidR="004E114E" w:rsidRDefault="004E114E" w:rsidP="00092D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otball Field – </w:t>
      </w:r>
      <w:r w:rsidR="0075558C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hours</w:t>
      </w:r>
    </w:p>
    <w:p w14:paraId="0104FACE" w14:textId="3377EDB5" w:rsidR="00AB6083" w:rsidRDefault="004E114E" w:rsidP="004E114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th Field – </w:t>
      </w:r>
      <w:r w:rsidR="00BE71AF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hour</w:t>
      </w:r>
      <w:r w:rsidR="0071454F">
        <w:rPr>
          <w:rFonts w:ascii="Times New Roman" w:hAnsi="Times New Roman" w:cs="Times New Roman"/>
          <w:sz w:val="24"/>
          <w:szCs w:val="24"/>
        </w:rPr>
        <w:t>s</w:t>
      </w:r>
    </w:p>
    <w:p w14:paraId="287011BD" w14:textId="3BD66488" w:rsidR="0075558C" w:rsidRPr="00736586" w:rsidRDefault="004E114E" w:rsidP="0073658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vilions – </w:t>
      </w:r>
      <w:r w:rsidR="00972631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hour</w:t>
      </w:r>
      <w:bookmarkEnd w:id="1"/>
      <w:bookmarkEnd w:id="0"/>
      <w:r w:rsidR="00736586">
        <w:rPr>
          <w:rFonts w:ascii="Times New Roman" w:hAnsi="Times New Roman" w:cs="Times New Roman"/>
          <w:sz w:val="24"/>
          <w:szCs w:val="24"/>
        </w:rPr>
        <w:t>s</w:t>
      </w:r>
    </w:p>
    <w:p w14:paraId="63DBDE95" w14:textId="77777777" w:rsidR="00D65798" w:rsidRDefault="00D65798" w:rsidP="00D657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3DAE384" w14:textId="23F53D4F" w:rsidR="0075558C" w:rsidRDefault="00972631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rvations have picked up. Little League and Warhawks are planning on holding practices starting the week of 6/15. </w:t>
      </w:r>
    </w:p>
    <w:p w14:paraId="123DBA12" w14:textId="6670E937" w:rsidR="00972631" w:rsidRPr="00972631" w:rsidRDefault="00972631" w:rsidP="0097263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urnaments being held on the weekend of 6/19 and 6/26.</w:t>
      </w:r>
    </w:p>
    <w:p w14:paraId="42E25D7E" w14:textId="713D36B8" w:rsidR="00E97F92" w:rsidRDefault="00BE71AF" w:rsidP="007365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Board</w:t>
      </w:r>
    </w:p>
    <w:p w14:paraId="6AA6DD22" w14:textId="743B8F24" w:rsidR="002A15FB" w:rsidRDefault="00972631" w:rsidP="0097263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works Update</w:t>
      </w:r>
    </w:p>
    <w:p w14:paraId="2BEF4925" w14:textId="11A663D2" w:rsidR="00820989" w:rsidRPr="002A15FB" w:rsidRDefault="002F56AC" w:rsidP="0097263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cycle Pump track update</w:t>
      </w:r>
    </w:p>
    <w:p w14:paraId="1B1C2D28" w14:textId="6CF13B37" w:rsidR="003F43E8" w:rsidRDefault="00E411D3" w:rsidP="008209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786D27" w:rsidRPr="00DA68F5">
        <w:rPr>
          <w:rFonts w:ascii="Times New Roman" w:hAnsi="Times New Roman" w:cs="Times New Roman"/>
          <w:sz w:val="24"/>
          <w:szCs w:val="24"/>
        </w:rPr>
        <w:t>irector Happenings</w:t>
      </w:r>
    </w:p>
    <w:p w14:paraId="46A6611A" w14:textId="2612B483" w:rsidR="008B56F7" w:rsidRDefault="008B56F7" w:rsidP="00D10ED3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 with Destination Gettysburg to discuss fireworks at the park.</w:t>
      </w:r>
    </w:p>
    <w:p w14:paraId="1BFBA0B8" w14:textId="6F1254D6" w:rsidR="002F56AC" w:rsidRPr="002F56AC" w:rsidRDefault="00D10ED3" w:rsidP="002F56A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Giving Spree Application</w:t>
      </w:r>
    </w:p>
    <w:sectPr w:rsidR="002F56AC" w:rsidRPr="002F56A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61906" w14:textId="77777777" w:rsidR="008B2E49" w:rsidRDefault="008B2E49" w:rsidP="008036ED">
      <w:pPr>
        <w:spacing w:after="0" w:line="240" w:lineRule="auto"/>
      </w:pPr>
      <w:r>
        <w:separator/>
      </w:r>
    </w:p>
  </w:endnote>
  <w:endnote w:type="continuationSeparator" w:id="0">
    <w:p w14:paraId="1B1A86F7" w14:textId="77777777" w:rsidR="008B2E49" w:rsidRDefault="008B2E49" w:rsidP="00803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9EA90" w14:textId="77777777" w:rsidR="008B2E49" w:rsidRDefault="008B2E49" w:rsidP="008036ED">
      <w:pPr>
        <w:spacing w:after="0" w:line="240" w:lineRule="auto"/>
      </w:pPr>
      <w:r>
        <w:separator/>
      </w:r>
    </w:p>
  </w:footnote>
  <w:footnote w:type="continuationSeparator" w:id="0">
    <w:p w14:paraId="49E576DD" w14:textId="77777777" w:rsidR="008B2E49" w:rsidRDefault="008B2E49" w:rsidP="00803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A070B" w14:textId="77777777" w:rsidR="00DA68F5" w:rsidRDefault="00DA68F5">
    <w:pPr>
      <w:pStyle w:val="Header"/>
    </w:pPr>
    <w:r w:rsidRPr="008036ED">
      <w:rPr>
        <w:noProof/>
      </w:rPr>
      <w:drawing>
        <wp:anchor distT="0" distB="0" distL="114300" distR="114300" simplePos="0" relativeHeight="251659264" behindDoc="0" locked="0" layoutInCell="1" allowOverlap="1" wp14:anchorId="26D1F396" wp14:editId="5F7A84C7">
          <wp:simplePos x="0" y="0"/>
          <wp:positionH relativeFrom="column">
            <wp:posOffset>2655921</wp:posOffset>
          </wp:positionH>
          <wp:positionV relativeFrom="paragraph">
            <wp:posOffset>-259891</wp:posOffset>
          </wp:positionV>
          <wp:extent cx="654050" cy="621030"/>
          <wp:effectExtent l="0" t="0" r="0" b="762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4050" cy="621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68D0E22" w14:textId="77777777" w:rsidR="00DA68F5" w:rsidRDefault="00DA6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E10B1"/>
    <w:multiLevelType w:val="hybridMultilevel"/>
    <w:tmpl w:val="03A4E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9001A"/>
    <w:multiLevelType w:val="hybridMultilevel"/>
    <w:tmpl w:val="1C3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5816"/>
    <w:multiLevelType w:val="hybridMultilevel"/>
    <w:tmpl w:val="243E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C337D"/>
    <w:multiLevelType w:val="hybridMultilevel"/>
    <w:tmpl w:val="19F08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435D0"/>
    <w:multiLevelType w:val="hybridMultilevel"/>
    <w:tmpl w:val="6B0058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9D4BAD"/>
    <w:multiLevelType w:val="hybridMultilevel"/>
    <w:tmpl w:val="EF04F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F0E0D"/>
    <w:multiLevelType w:val="hybridMultilevel"/>
    <w:tmpl w:val="8DB24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1AD1FDF"/>
    <w:multiLevelType w:val="hybridMultilevel"/>
    <w:tmpl w:val="CA2C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B1CF3"/>
    <w:multiLevelType w:val="hybridMultilevel"/>
    <w:tmpl w:val="75B41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84426"/>
    <w:multiLevelType w:val="hybridMultilevel"/>
    <w:tmpl w:val="43941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9764C"/>
    <w:multiLevelType w:val="hybridMultilevel"/>
    <w:tmpl w:val="05A87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C1E7E3A"/>
    <w:multiLevelType w:val="hybridMultilevel"/>
    <w:tmpl w:val="A1D88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1021E"/>
    <w:multiLevelType w:val="hybridMultilevel"/>
    <w:tmpl w:val="C27A6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C11C8D"/>
    <w:multiLevelType w:val="hybridMultilevel"/>
    <w:tmpl w:val="1562A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406E39"/>
    <w:multiLevelType w:val="hybridMultilevel"/>
    <w:tmpl w:val="863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8F192D"/>
    <w:multiLevelType w:val="hybridMultilevel"/>
    <w:tmpl w:val="28324B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B17304"/>
    <w:multiLevelType w:val="hybridMultilevel"/>
    <w:tmpl w:val="4B00B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8E1021"/>
    <w:multiLevelType w:val="hybridMultilevel"/>
    <w:tmpl w:val="DFA67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5B1CC1"/>
    <w:multiLevelType w:val="hybridMultilevel"/>
    <w:tmpl w:val="B478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578BE"/>
    <w:multiLevelType w:val="hybridMultilevel"/>
    <w:tmpl w:val="E4FE7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0494C"/>
    <w:multiLevelType w:val="hybridMultilevel"/>
    <w:tmpl w:val="462E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6BF5FE1"/>
    <w:multiLevelType w:val="hybridMultilevel"/>
    <w:tmpl w:val="F2541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F160A"/>
    <w:multiLevelType w:val="hybridMultilevel"/>
    <w:tmpl w:val="4D52C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19"/>
  </w:num>
  <w:num w:numId="4">
    <w:abstractNumId w:val="18"/>
  </w:num>
  <w:num w:numId="5">
    <w:abstractNumId w:val="17"/>
  </w:num>
  <w:num w:numId="6">
    <w:abstractNumId w:val="5"/>
  </w:num>
  <w:num w:numId="7">
    <w:abstractNumId w:val="13"/>
  </w:num>
  <w:num w:numId="8">
    <w:abstractNumId w:val="9"/>
  </w:num>
  <w:num w:numId="9">
    <w:abstractNumId w:val="12"/>
  </w:num>
  <w:num w:numId="10">
    <w:abstractNumId w:val="21"/>
  </w:num>
  <w:num w:numId="11">
    <w:abstractNumId w:val="14"/>
  </w:num>
  <w:num w:numId="12">
    <w:abstractNumId w:val="8"/>
  </w:num>
  <w:num w:numId="13">
    <w:abstractNumId w:val="15"/>
  </w:num>
  <w:num w:numId="14">
    <w:abstractNumId w:val="0"/>
  </w:num>
  <w:num w:numId="15">
    <w:abstractNumId w:val="16"/>
  </w:num>
  <w:num w:numId="16">
    <w:abstractNumId w:val="6"/>
  </w:num>
  <w:num w:numId="17">
    <w:abstractNumId w:val="4"/>
  </w:num>
  <w:num w:numId="18">
    <w:abstractNumId w:val="22"/>
  </w:num>
  <w:num w:numId="19">
    <w:abstractNumId w:val="10"/>
  </w:num>
  <w:num w:numId="20">
    <w:abstractNumId w:val="20"/>
  </w:num>
  <w:num w:numId="21">
    <w:abstractNumId w:val="7"/>
  </w:num>
  <w:num w:numId="22">
    <w:abstractNumId w:val="2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zc3NzI1NzYyNTZU0lEKTi0uzszPAykwNq4FAFCqnuctAAAA"/>
  </w:docVars>
  <w:rsids>
    <w:rsidRoot w:val="00FE22BD"/>
    <w:rsid w:val="00004719"/>
    <w:rsid w:val="00016091"/>
    <w:rsid w:val="0002365E"/>
    <w:rsid w:val="000420F8"/>
    <w:rsid w:val="00091A64"/>
    <w:rsid w:val="00092D95"/>
    <w:rsid w:val="000946B4"/>
    <w:rsid w:val="00096B9F"/>
    <w:rsid w:val="000A6648"/>
    <w:rsid w:val="000D04FD"/>
    <w:rsid w:val="000F5B0B"/>
    <w:rsid w:val="0010696C"/>
    <w:rsid w:val="001179F6"/>
    <w:rsid w:val="00121779"/>
    <w:rsid w:val="00135327"/>
    <w:rsid w:val="00144839"/>
    <w:rsid w:val="00152528"/>
    <w:rsid w:val="00166559"/>
    <w:rsid w:val="00173B14"/>
    <w:rsid w:val="00180271"/>
    <w:rsid w:val="00181B91"/>
    <w:rsid w:val="00197781"/>
    <w:rsid w:val="001B0D01"/>
    <w:rsid w:val="001F3866"/>
    <w:rsid w:val="00206866"/>
    <w:rsid w:val="0021279B"/>
    <w:rsid w:val="00216C4F"/>
    <w:rsid w:val="00222489"/>
    <w:rsid w:val="002252E5"/>
    <w:rsid w:val="002255FC"/>
    <w:rsid w:val="0023565B"/>
    <w:rsid w:val="002626B6"/>
    <w:rsid w:val="0026342C"/>
    <w:rsid w:val="00273284"/>
    <w:rsid w:val="0028397D"/>
    <w:rsid w:val="00292846"/>
    <w:rsid w:val="002969D0"/>
    <w:rsid w:val="002A15FB"/>
    <w:rsid w:val="002A6577"/>
    <w:rsid w:val="002B0B3E"/>
    <w:rsid w:val="002B70D9"/>
    <w:rsid w:val="002C20DA"/>
    <w:rsid w:val="002C7E37"/>
    <w:rsid w:val="002D608A"/>
    <w:rsid w:val="002D6DBF"/>
    <w:rsid w:val="002E6753"/>
    <w:rsid w:val="002F56AC"/>
    <w:rsid w:val="002F6BB3"/>
    <w:rsid w:val="00312CB3"/>
    <w:rsid w:val="00317D78"/>
    <w:rsid w:val="00332E77"/>
    <w:rsid w:val="00365CB6"/>
    <w:rsid w:val="003751B6"/>
    <w:rsid w:val="00382A03"/>
    <w:rsid w:val="00382EE6"/>
    <w:rsid w:val="00392650"/>
    <w:rsid w:val="0039500E"/>
    <w:rsid w:val="00397B98"/>
    <w:rsid w:val="003D066F"/>
    <w:rsid w:val="003E2DB0"/>
    <w:rsid w:val="003E3EAA"/>
    <w:rsid w:val="003F43E8"/>
    <w:rsid w:val="00406242"/>
    <w:rsid w:val="0040683F"/>
    <w:rsid w:val="004256FD"/>
    <w:rsid w:val="00447851"/>
    <w:rsid w:val="0046142F"/>
    <w:rsid w:val="0048669C"/>
    <w:rsid w:val="004928E2"/>
    <w:rsid w:val="004A2BE2"/>
    <w:rsid w:val="004B4126"/>
    <w:rsid w:val="004C41BA"/>
    <w:rsid w:val="004C6914"/>
    <w:rsid w:val="004D5BDD"/>
    <w:rsid w:val="004D70B2"/>
    <w:rsid w:val="004D7A49"/>
    <w:rsid w:val="004E114E"/>
    <w:rsid w:val="004F4B3B"/>
    <w:rsid w:val="005155B0"/>
    <w:rsid w:val="00523EFC"/>
    <w:rsid w:val="0053689B"/>
    <w:rsid w:val="005433CF"/>
    <w:rsid w:val="005526A6"/>
    <w:rsid w:val="0055301F"/>
    <w:rsid w:val="0055399E"/>
    <w:rsid w:val="00561C74"/>
    <w:rsid w:val="005632A6"/>
    <w:rsid w:val="00565DC4"/>
    <w:rsid w:val="00567034"/>
    <w:rsid w:val="00574B24"/>
    <w:rsid w:val="00586E6E"/>
    <w:rsid w:val="005A3B55"/>
    <w:rsid w:val="005B3E54"/>
    <w:rsid w:val="005C3ED9"/>
    <w:rsid w:val="005E5796"/>
    <w:rsid w:val="00630D37"/>
    <w:rsid w:val="00635252"/>
    <w:rsid w:val="00644EEF"/>
    <w:rsid w:val="00652C3B"/>
    <w:rsid w:val="00653F1B"/>
    <w:rsid w:val="00667B72"/>
    <w:rsid w:val="006F5B30"/>
    <w:rsid w:val="006F61E8"/>
    <w:rsid w:val="006F7131"/>
    <w:rsid w:val="0070005A"/>
    <w:rsid w:val="0071454F"/>
    <w:rsid w:val="00721C10"/>
    <w:rsid w:val="007233E3"/>
    <w:rsid w:val="00726D52"/>
    <w:rsid w:val="00736586"/>
    <w:rsid w:val="0075432A"/>
    <w:rsid w:val="0075558C"/>
    <w:rsid w:val="00761D5B"/>
    <w:rsid w:val="00785625"/>
    <w:rsid w:val="00786D27"/>
    <w:rsid w:val="0079739A"/>
    <w:rsid w:val="007A0D46"/>
    <w:rsid w:val="007A173D"/>
    <w:rsid w:val="007A2756"/>
    <w:rsid w:val="007A648D"/>
    <w:rsid w:val="007C2478"/>
    <w:rsid w:val="007D4401"/>
    <w:rsid w:val="007D70BA"/>
    <w:rsid w:val="007E04D8"/>
    <w:rsid w:val="007E40D4"/>
    <w:rsid w:val="007E4AD6"/>
    <w:rsid w:val="007F1B78"/>
    <w:rsid w:val="007F1B87"/>
    <w:rsid w:val="007F34CA"/>
    <w:rsid w:val="00803215"/>
    <w:rsid w:val="008036ED"/>
    <w:rsid w:val="008079F1"/>
    <w:rsid w:val="00820989"/>
    <w:rsid w:val="00823C76"/>
    <w:rsid w:val="00825DF3"/>
    <w:rsid w:val="008309B5"/>
    <w:rsid w:val="008325DC"/>
    <w:rsid w:val="008375A2"/>
    <w:rsid w:val="00862014"/>
    <w:rsid w:val="00863B57"/>
    <w:rsid w:val="00876A10"/>
    <w:rsid w:val="008A7042"/>
    <w:rsid w:val="008A7B17"/>
    <w:rsid w:val="008B272D"/>
    <w:rsid w:val="008B2E49"/>
    <w:rsid w:val="008B56F7"/>
    <w:rsid w:val="008E3155"/>
    <w:rsid w:val="008E79B7"/>
    <w:rsid w:val="009031D6"/>
    <w:rsid w:val="0091185E"/>
    <w:rsid w:val="00933540"/>
    <w:rsid w:val="00953F42"/>
    <w:rsid w:val="00970939"/>
    <w:rsid w:val="00972631"/>
    <w:rsid w:val="0098399D"/>
    <w:rsid w:val="009A5757"/>
    <w:rsid w:val="009B3D3B"/>
    <w:rsid w:val="009B6728"/>
    <w:rsid w:val="009D0631"/>
    <w:rsid w:val="009F2182"/>
    <w:rsid w:val="009F60AD"/>
    <w:rsid w:val="00A02451"/>
    <w:rsid w:val="00A159E8"/>
    <w:rsid w:val="00A203D6"/>
    <w:rsid w:val="00A23C0A"/>
    <w:rsid w:val="00A2612D"/>
    <w:rsid w:val="00A269D0"/>
    <w:rsid w:val="00A3314E"/>
    <w:rsid w:val="00A421D2"/>
    <w:rsid w:val="00A52194"/>
    <w:rsid w:val="00A620CC"/>
    <w:rsid w:val="00A622C2"/>
    <w:rsid w:val="00A6336E"/>
    <w:rsid w:val="00A97D52"/>
    <w:rsid w:val="00AB6083"/>
    <w:rsid w:val="00AC08C3"/>
    <w:rsid w:val="00AC7C78"/>
    <w:rsid w:val="00AD09BE"/>
    <w:rsid w:val="00AE076F"/>
    <w:rsid w:val="00AF6BEE"/>
    <w:rsid w:val="00B059A4"/>
    <w:rsid w:val="00B103D1"/>
    <w:rsid w:val="00B1108F"/>
    <w:rsid w:val="00B16A69"/>
    <w:rsid w:val="00B22912"/>
    <w:rsid w:val="00B241BF"/>
    <w:rsid w:val="00B463F8"/>
    <w:rsid w:val="00B50DD0"/>
    <w:rsid w:val="00B52070"/>
    <w:rsid w:val="00B535E7"/>
    <w:rsid w:val="00B676A4"/>
    <w:rsid w:val="00B72254"/>
    <w:rsid w:val="00B85E3C"/>
    <w:rsid w:val="00B8646D"/>
    <w:rsid w:val="00B8669C"/>
    <w:rsid w:val="00B91758"/>
    <w:rsid w:val="00BB4B33"/>
    <w:rsid w:val="00BC7599"/>
    <w:rsid w:val="00BD18CB"/>
    <w:rsid w:val="00BD20B9"/>
    <w:rsid w:val="00BE71AF"/>
    <w:rsid w:val="00BE7A41"/>
    <w:rsid w:val="00C12C2B"/>
    <w:rsid w:val="00C17B75"/>
    <w:rsid w:val="00C27522"/>
    <w:rsid w:val="00C30240"/>
    <w:rsid w:val="00C42992"/>
    <w:rsid w:val="00C4511F"/>
    <w:rsid w:val="00C51261"/>
    <w:rsid w:val="00C75701"/>
    <w:rsid w:val="00C84B59"/>
    <w:rsid w:val="00C8538C"/>
    <w:rsid w:val="00C85894"/>
    <w:rsid w:val="00C85962"/>
    <w:rsid w:val="00C94C3D"/>
    <w:rsid w:val="00CA0958"/>
    <w:rsid w:val="00CA3A8A"/>
    <w:rsid w:val="00CB04E7"/>
    <w:rsid w:val="00CB79EB"/>
    <w:rsid w:val="00CC0AAF"/>
    <w:rsid w:val="00CD16FD"/>
    <w:rsid w:val="00CE23CE"/>
    <w:rsid w:val="00D10ED3"/>
    <w:rsid w:val="00D17261"/>
    <w:rsid w:val="00D470E0"/>
    <w:rsid w:val="00D65798"/>
    <w:rsid w:val="00D661EE"/>
    <w:rsid w:val="00D85436"/>
    <w:rsid w:val="00D87F34"/>
    <w:rsid w:val="00DA68F5"/>
    <w:rsid w:val="00DB0365"/>
    <w:rsid w:val="00DC4F43"/>
    <w:rsid w:val="00DD56E9"/>
    <w:rsid w:val="00DD65CA"/>
    <w:rsid w:val="00DE7FB1"/>
    <w:rsid w:val="00E1262A"/>
    <w:rsid w:val="00E31CB1"/>
    <w:rsid w:val="00E346CA"/>
    <w:rsid w:val="00E411D3"/>
    <w:rsid w:val="00E6285E"/>
    <w:rsid w:val="00E86034"/>
    <w:rsid w:val="00E91122"/>
    <w:rsid w:val="00E97F92"/>
    <w:rsid w:val="00EB32B9"/>
    <w:rsid w:val="00EB6925"/>
    <w:rsid w:val="00EC0128"/>
    <w:rsid w:val="00F05620"/>
    <w:rsid w:val="00F1023B"/>
    <w:rsid w:val="00F3089E"/>
    <w:rsid w:val="00F8130A"/>
    <w:rsid w:val="00F94059"/>
    <w:rsid w:val="00FB1214"/>
    <w:rsid w:val="00FD0088"/>
    <w:rsid w:val="00FE22BD"/>
    <w:rsid w:val="00FE67D0"/>
    <w:rsid w:val="00FF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3573BAD"/>
  <w15:chartTrackingRefBased/>
  <w15:docId w15:val="{6AF18C32-E0DD-47B3-BC10-1373314C0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2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6ED"/>
  </w:style>
  <w:style w:type="paragraph" w:styleId="Footer">
    <w:name w:val="footer"/>
    <w:basedOn w:val="Normal"/>
    <w:link w:val="FooterChar"/>
    <w:uiPriority w:val="99"/>
    <w:unhideWhenUsed/>
    <w:rsid w:val="00803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6ED"/>
  </w:style>
  <w:style w:type="paragraph" w:styleId="NormalWeb">
    <w:name w:val="Normal (Web)"/>
    <w:basedOn w:val="Normal"/>
    <w:uiPriority w:val="99"/>
    <w:semiHidden/>
    <w:unhideWhenUsed/>
    <w:rsid w:val="008036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036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2A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B676A4"/>
  </w:style>
  <w:style w:type="character" w:styleId="Strong">
    <w:name w:val="Strong"/>
    <w:basedOn w:val="DefaultParagraphFont"/>
    <w:uiPriority w:val="22"/>
    <w:qFormat/>
    <w:rsid w:val="00382E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7D587-8527-4E57-B8E0-B5DFC97AB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evost</dc:creator>
  <cp:keywords/>
  <dc:description/>
  <cp:lastModifiedBy>Jackie Dwyer</cp:lastModifiedBy>
  <cp:revision>2</cp:revision>
  <cp:lastPrinted>2019-11-15T17:43:00Z</cp:lastPrinted>
  <dcterms:created xsi:type="dcterms:W3CDTF">2020-06-11T19:04:00Z</dcterms:created>
  <dcterms:modified xsi:type="dcterms:W3CDTF">2020-06-11T19:04:00Z</dcterms:modified>
</cp:coreProperties>
</file>